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02902" w14:textId="1890DB4F" w:rsidR="00354302" w:rsidRPr="00354302" w:rsidRDefault="008A57B0" w:rsidP="00354302">
      <w:pPr>
        <w:tabs>
          <w:tab w:val="left" w:pos="5670"/>
        </w:tabs>
        <w:rPr>
          <w:rFonts w:asciiTheme="majorHAnsi" w:hAnsiTheme="majorHAnsi" w:cs="Segoe UI"/>
          <w:sz w:val="40"/>
          <w:szCs w:val="40"/>
        </w:rPr>
      </w:pPr>
      <w:r>
        <w:rPr>
          <w:rFonts w:asciiTheme="majorHAnsi" w:hAnsiTheme="majorHAnsi" w:cs="Segoe UI"/>
          <w:sz w:val="40"/>
          <w:szCs w:val="40"/>
        </w:rPr>
        <w:t xml:space="preserve">               </w:t>
      </w:r>
      <w:r w:rsidR="005856A8">
        <w:rPr>
          <w:rFonts w:asciiTheme="majorHAnsi" w:hAnsiTheme="majorHAnsi" w:cs="Segoe UI"/>
          <w:sz w:val="40"/>
          <w:szCs w:val="40"/>
        </w:rPr>
        <w:t xml:space="preserve">                                                    </w:t>
      </w:r>
      <w:r w:rsidR="0079639F">
        <w:rPr>
          <w:rFonts w:asciiTheme="majorHAnsi" w:hAnsiTheme="majorHAnsi" w:cs="Segoe UI"/>
          <w:sz w:val="40"/>
          <w:szCs w:val="40"/>
        </w:rPr>
        <w:t xml:space="preserve">  </w:t>
      </w:r>
      <w:r>
        <w:rPr>
          <w:rFonts w:asciiTheme="majorHAnsi" w:hAnsiTheme="majorHAnsi" w:cs="Segoe UI"/>
          <w:sz w:val="40"/>
          <w:szCs w:val="40"/>
        </w:rPr>
        <w:tab/>
      </w:r>
      <w:r>
        <w:rPr>
          <w:rFonts w:asciiTheme="majorHAnsi" w:hAnsiTheme="majorHAnsi" w:cs="Segoe UI"/>
          <w:sz w:val="40"/>
          <w:szCs w:val="40"/>
        </w:rPr>
        <w:tab/>
        <w:t xml:space="preserve">     </w:t>
      </w:r>
      <w:r w:rsidR="005856A8">
        <w:rPr>
          <w:rFonts w:asciiTheme="majorHAnsi" w:hAnsiTheme="majorHAnsi" w:cs="Segoe UI"/>
          <w:sz w:val="40"/>
          <w:szCs w:val="40"/>
        </w:rPr>
        <w:t xml:space="preserve">        </w:t>
      </w:r>
    </w:p>
    <w:p w14:paraId="3BAA10A9" w14:textId="3484EF6D" w:rsidR="002851B7" w:rsidRPr="00641410" w:rsidRDefault="007D64EA" w:rsidP="0079639F">
      <w:pPr>
        <w:ind w:right="-188"/>
        <w:rPr>
          <w:rFonts w:cstheme="minorHAnsi"/>
          <w:color w:val="000000" w:themeColor="text1"/>
          <w:sz w:val="52"/>
          <w:szCs w:val="52"/>
        </w:rPr>
      </w:pPr>
      <w:r w:rsidRPr="00641410">
        <w:rPr>
          <w:rFonts w:cstheme="minorHAnsi"/>
          <w:color w:val="000000" w:themeColor="text1"/>
          <w:sz w:val="52"/>
          <w:szCs w:val="52"/>
        </w:rPr>
        <w:t>Position Description</w:t>
      </w:r>
      <w:r w:rsidR="005856A8" w:rsidRPr="00641410">
        <w:rPr>
          <w:rFonts w:cstheme="minorHAnsi"/>
          <w:color w:val="000000" w:themeColor="text1"/>
          <w:sz w:val="52"/>
          <w:szCs w:val="52"/>
        </w:rPr>
        <w:t xml:space="preserve"> </w:t>
      </w:r>
      <w:r w:rsidR="00786C2C" w:rsidRPr="00641410">
        <w:rPr>
          <w:rFonts w:cstheme="minorHAnsi"/>
          <w:color w:val="000000" w:themeColor="text1"/>
          <w:sz w:val="52"/>
          <w:szCs w:val="52"/>
        </w:rPr>
        <w:t xml:space="preserve">      </w:t>
      </w:r>
      <w:r w:rsidR="005856A8" w:rsidRPr="00641410">
        <w:rPr>
          <w:rFonts w:cstheme="minorHAnsi"/>
          <w:color w:val="000000" w:themeColor="text1"/>
          <w:sz w:val="52"/>
          <w:szCs w:val="52"/>
        </w:rPr>
        <w:t xml:space="preserve">  </w:t>
      </w:r>
      <w:r w:rsidR="0079639F" w:rsidRPr="00641410">
        <w:rPr>
          <w:rFonts w:cstheme="minorHAnsi"/>
          <w:color w:val="000000" w:themeColor="text1"/>
          <w:sz w:val="52"/>
          <w:szCs w:val="52"/>
        </w:rPr>
        <w:t xml:space="preserve">     </w:t>
      </w:r>
    </w:p>
    <w:tbl>
      <w:tblPr>
        <w:tblStyle w:val="TableGrid"/>
        <w:tblpPr w:leftFromText="180" w:rightFromText="180" w:vertAnchor="text" w:horzAnchor="margin" w:tblpY="550"/>
        <w:tblW w:w="9292" w:type="dxa"/>
        <w:tblLook w:val="04A0" w:firstRow="1" w:lastRow="0" w:firstColumn="1" w:lastColumn="0" w:noHBand="0" w:noVBand="1"/>
      </w:tblPr>
      <w:tblGrid>
        <w:gridCol w:w="1916"/>
        <w:gridCol w:w="7376"/>
      </w:tblGrid>
      <w:tr w:rsidR="00641410" w:rsidRPr="00641410" w14:paraId="3BAA10AC" w14:textId="77777777" w:rsidTr="002851B7">
        <w:trPr>
          <w:trHeight w:val="342"/>
        </w:trPr>
        <w:tc>
          <w:tcPr>
            <w:tcW w:w="1916" w:type="dxa"/>
          </w:tcPr>
          <w:p w14:paraId="3BAA10AA" w14:textId="77777777" w:rsidR="002851B7" w:rsidRPr="00641410" w:rsidRDefault="002851B7" w:rsidP="002851B7">
            <w:pPr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Position Name</w:t>
            </w:r>
          </w:p>
        </w:tc>
        <w:tc>
          <w:tcPr>
            <w:tcW w:w="7376" w:type="dxa"/>
          </w:tcPr>
          <w:p w14:paraId="3BAA10AB" w14:textId="77777777" w:rsidR="002851B7" w:rsidRPr="00641410" w:rsidRDefault="002851B7" w:rsidP="002851B7">
            <w:pPr>
              <w:rPr>
                <w:rFonts w:cstheme="minorHAnsi"/>
                <w:color w:val="000000" w:themeColor="text1"/>
              </w:rPr>
            </w:pPr>
          </w:p>
        </w:tc>
      </w:tr>
      <w:tr w:rsidR="00641410" w:rsidRPr="00641410" w14:paraId="3BAA10AF" w14:textId="77777777" w:rsidTr="002851B7">
        <w:trPr>
          <w:trHeight w:val="351"/>
        </w:trPr>
        <w:tc>
          <w:tcPr>
            <w:tcW w:w="1916" w:type="dxa"/>
          </w:tcPr>
          <w:p w14:paraId="3BAA10AD" w14:textId="77777777" w:rsidR="002851B7" w:rsidRPr="00641410" w:rsidRDefault="002851B7" w:rsidP="002851B7">
            <w:pPr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Reports to</w:t>
            </w:r>
          </w:p>
        </w:tc>
        <w:tc>
          <w:tcPr>
            <w:tcW w:w="7376" w:type="dxa"/>
          </w:tcPr>
          <w:p w14:paraId="3BAA10AE" w14:textId="77777777" w:rsidR="002851B7" w:rsidRPr="00641410" w:rsidRDefault="002851B7" w:rsidP="002851B7">
            <w:pPr>
              <w:rPr>
                <w:rFonts w:cstheme="minorHAnsi"/>
                <w:color w:val="000000" w:themeColor="text1"/>
              </w:rPr>
            </w:pPr>
          </w:p>
        </w:tc>
      </w:tr>
      <w:tr w:rsidR="00641410" w:rsidRPr="00641410" w14:paraId="3BAA10B2" w14:textId="77777777" w:rsidTr="002851B7">
        <w:trPr>
          <w:trHeight w:val="342"/>
        </w:trPr>
        <w:tc>
          <w:tcPr>
            <w:tcW w:w="1916" w:type="dxa"/>
          </w:tcPr>
          <w:p w14:paraId="3BAA10B0" w14:textId="77777777" w:rsidR="002851B7" w:rsidRPr="00641410" w:rsidRDefault="002851B7" w:rsidP="002851B7">
            <w:pPr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Effective date</w:t>
            </w:r>
          </w:p>
        </w:tc>
        <w:tc>
          <w:tcPr>
            <w:tcW w:w="7376" w:type="dxa"/>
          </w:tcPr>
          <w:p w14:paraId="3BAA10B1" w14:textId="77777777" w:rsidR="002851B7" w:rsidRPr="00641410" w:rsidRDefault="002851B7" w:rsidP="002851B7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3BAA10B3" w14:textId="77777777" w:rsidR="002851B7" w:rsidRPr="00641410" w:rsidRDefault="002851B7">
      <w:pPr>
        <w:rPr>
          <w:rFonts w:cstheme="minorHAnsi"/>
          <w:color w:val="000000" w:themeColor="text1"/>
          <w:sz w:val="44"/>
          <w:szCs w:val="44"/>
        </w:rPr>
      </w:pPr>
    </w:p>
    <w:tbl>
      <w:tblPr>
        <w:tblStyle w:val="TableGrid"/>
        <w:tblpPr w:leftFromText="180" w:rightFromText="180" w:vertAnchor="text" w:horzAnchor="margin" w:tblpY="1209"/>
        <w:tblW w:w="9294" w:type="dxa"/>
        <w:tblLook w:val="04A0" w:firstRow="1" w:lastRow="0" w:firstColumn="1" w:lastColumn="0" w:noHBand="0" w:noVBand="1"/>
      </w:tblPr>
      <w:tblGrid>
        <w:gridCol w:w="2067"/>
        <w:gridCol w:w="7227"/>
      </w:tblGrid>
      <w:tr w:rsidR="00641410" w:rsidRPr="00641410" w14:paraId="3BAA10B6" w14:textId="77777777" w:rsidTr="00641410">
        <w:trPr>
          <w:trHeight w:val="1410"/>
        </w:trPr>
        <w:tc>
          <w:tcPr>
            <w:tcW w:w="2067" w:type="dxa"/>
          </w:tcPr>
          <w:p w14:paraId="3BAA10B4" w14:textId="77777777" w:rsidR="002851B7" w:rsidRPr="00641410" w:rsidRDefault="002851B7" w:rsidP="00641410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Position Overview</w:t>
            </w:r>
          </w:p>
        </w:tc>
        <w:tc>
          <w:tcPr>
            <w:tcW w:w="7227" w:type="dxa"/>
          </w:tcPr>
          <w:p w14:paraId="3BAA10B5" w14:textId="77777777" w:rsidR="002851B7" w:rsidRPr="00641410" w:rsidRDefault="002851B7" w:rsidP="00641410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 xml:space="preserve">(Describe why the position exists- </w:t>
            </w:r>
            <w:proofErr w:type="spellStart"/>
            <w:r w:rsidRPr="00641410">
              <w:rPr>
                <w:rFonts w:cstheme="minorHAnsi"/>
                <w:color w:val="000000" w:themeColor="text1"/>
              </w:rPr>
              <w:t>i.e</w:t>
            </w:r>
            <w:proofErr w:type="spellEnd"/>
            <w:r w:rsidRPr="00641410">
              <w:rPr>
                <w:rFonts w:cstheme="minorHAnsi"/>
                <w:color w:val="000000" w:themeColor="text1"/>
              </w:rPr>
              <w:t xml:space="preserve"> the purpose of the position)</w:t>
            </w:r>
          </w:p>
        </w:tc>
      </w:tr>
    </w:tbl>
    <w:p w14:paraId="3BAA10B7" w14:textId="77777777" w:rsidR="002851B7" w:rsidRPr="00641410" w:rsidRDefault="002851B7">
      <w:pPr>
        <w:rPr>
          <w:rFonts w:cstheme="minorHAnsi"/>
          <w:color w:val="000000" w:themeColor="text1"/>
          <w:sz w:val="52"/>
          <w:szCs w:val="52"/>
        </w:rPr>
      </w:pPr>
    </w:p>
    <w:tbl>
      <w:tblPr>
        <w:tblStyle w:val="TableGrid"/>
        <w:tblpPr w:leftFromText="180" w:rightFromText="180" w:vertAnchor="text" w:horzAnchor="margin" w:tblpY="-50"/>
        <w:tblW w:w="9201" w:type="dxa"/>
        <w:tblLook w:val="04A0" w:firstRow="1" w:lastRow="0" w:firstColumn="1" w:lastColumn="0" w:noHBand="0" w:noVBand="1"/>
      </w:tblPr>
      <w:tblGrid>
        <w:gridCol w:w="2296"/>
        <w:gridCol w:w="6905"/>
      </w:tblGrid>
      <w:tr w:rsidR="00641410" w:rsidRPr="00641410" w14:paraId="3BAA10BB" w14:textId="77777777" w:rsidTr="002851B7">
        <w:trPr>
          <w:trHeight w:val="109"/>
        </w:trPr>
        <w:tc>
          <w:tcPr>
            <w:tcW w:w="2296" w:type="dxa"/>
            <w:vMerge w:val="restart"/>
          </w:tcPr>
          <w:p w14:paraId="3BAA10B8" w14:textId="77777777" w:rsidR="002851B7" w:rsidRPr="00641410" w:rsidRDefault="002851B7" w:rsidP="000A2BA3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Key Relationships</w:t>
            </w:r>
          </w:p>
        </w:tc>
        <w:tc>
          <w:tcPr>
            <w:tcW w:w="6905" w:type="dxa"/>
          </w:tcPr>
          <w:p w14:paraId="3BAA10B9" w14:textId="77777777" w:rsidR="002851B7" w:rsidRPr="00641410" w:rsidRDefault="002851B7" w:rsidP="000A2BA3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Internal</w:t>
            </w:r>
          </w:p>
          <w:p w14:paraId="3BAA10BA" w14:textId="77777777" w:rsidR="002851B7" w:rsidRPr="00641410" w:rsidRDefault="002851B7" w:rsidP="000A2BA3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color w:val="000000" w:themeColor="text1"/>
              </w:rPr>
            </w:pPr>
          </w:p>
        </w:tc>
      </w:tr>
      <w:tr w:rsidR="00641410" w:rsidRPr="00641410" w14:paraId="3BAA10BF" w14:textId="77777777" w:rsidTr="002851B7">
        <w:trPr>
          <w:trHeight w:val="109"/>
        </w:trPr>
        <w:tc>
          <w:tcPr>
            <w:tcW w:w="2296" w:type="dxa"/>
            <w:vMerge/>
          </w:tcPr>
          <w:p w14:paraId="3BAA10BC" w14:textId="77777777" w:rsidR="002851B7" w:rsidRPr="00641410" w:rsidRDefault="002851B7" w:rsidP="000A2BA3">
            <w:pPr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6905" w:type="dxa"/>
          </w:tcPr>
          <w:p w14:paraId="3BAA10BD" w14:textId="77777777" w:rsidR="002851B7" w:rsidRPr="00641410" w:rsidRDefault="002851B7" w:rsidP="000A2BA3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External</w:t>
            </w:r>
          </w:p>
          <w:p w14:paraId="3BAA10BE" w14:textId="77777777" w:rsidR="002851B7" w:rsidRPr="00641410" w:rsidRDefault="002851B7" w:rsidP="000A2BA3">
            <w:pPr>
              <w:pStyle w:val="ListParagraph"/>
              <w:numPr>
                <w:ilvl w:val="0"/>
                <w:numId w:val="9"/>
              </w:numPr>
              <w:jc w:val="both"/>
              <w:rPr>
                <w:rFonts w:cstheme="minorHAnsi"/>
                <w:color w:val="000000" w:themeColor="text1"/>
              </w:rPr>
            </w:pPr>
          </w:p>
        </w:tc>
      </w:tr>
    </w:tbl>
    <w:p w14:paraId="3BAA10C0" w14:textId="77777777" w:rsidR="002851B7" w:rsidRPr="00641410" w:rsidRDefault="002851B7" w:rsidP="002851B7">
      <w:pPr>
        <w:rPr>
          <w:rFonts w:cstheme="minorHAnsi"/>
          <w:color w:val="000000" w:themeColor="text1"/>
          <w:sz w:val="52"/>
          <w:szCs w:val="52"/>
        </w:rPr>
      </w:pPr>
    </w:p>
    <w:tbl>
      <w:tblPr>
        <w:tblStyle w:val="TableGrid"/>
        <w:tblpPr w:leftFromText="180" w:rightFromText="180" w:vertAnchor="text" w:horzAnchor="margin" w:tblpY="110"/>
        <w:tblW w:w="9067" w:type="dxa"/>
        <w:tblLook w:val="04A0" w:firstRow="1" w:lastRow="0" w:firstColumn="1" w:lastColumn="0" w:noHBand="0" w:noVBand="1"/>
      </w:tblPr>
      <w:tblGrid>
        <w:gridCol w:w="2225"/>
        <w:gridCol w:w="6842"/>
      </w:tblGrid>
      <w:tr w:rsidR="00641410" w:rsidRPr="00641410" w14:paraId="3BAA10C4" w14:textId="77777777" w:rsidTr="00D358BF">
        <w:trPr>
          <w:trHeight w:val="525"/>
        </w:trPr>
        <w:tc>
          <w:tcPr>
            <w:tcW w:w="2225" w:type="dxa"/>
            <w:vMerge w:val="restart"/>
          </w:tcPr>
          <w:p w14:paraId="3BAA10C1" w14:textId="77777777" w:rsidR="0076219F" w:rsidRPr="00641410" w:rsidRDefault="008A57B0" w:rsidP="007350CB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Personal Resources</w:t>
            </w:r>
          </w:p>
        </w:tc>
        <w:tc>
          <w:tcPr>
            <w:tcW w:w="6842" w:type="dxa"/>
          </w:tcPr>
          <w:p w14:paraId="3BAA10C2" w14:textId="77777777" w:rsidR="0076219F" w:rsidRPr="00641410" w:rsidRDefault="0076219F" w:rsidP="007350CB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Skills</w:t>
            </w:r>
          </w:p>
          <w:p w14:paraId="3BAA10C3" w14:textId="77777777" w:rsidR="0076219F" w:rsidRPr="00641410" w:rsidRDefault="0076219F" w:rsidP="007350CB">
            <w:pPr>
              <w:pStyle w:val="ListParagraph"/>
              <w:numPr>
                <w:ilvl w:val="0"/>
                <w:numId w:val="10"/>
              </w:numPr>
              <w:jc w:val="both"/>
              <w:rPr>
                <w:rFonts w:cstheme="minorHAnsi"/>
                <w:color w:val="000000" w:themeColor="text1"/>
              </w:rPr>
            </w:pPr>
          </w:p>
        </w:tc>
      </w:tr>
      <w:tr w:rsidR="00641410" w:rsidRPr="00641410" w14:paraId="3BAA10C8" w14:textId="77777777" w:rsidTr="00D358BF">
        <w:trPr>
          <w:trHeight w:val="525"/>
        </w:trPr>
        <w:tc>
          <w:tcPr>
            <w:tcW w:w="2225" w:type="dxa"/>
            <w:vMerge/>
          </w:tcPr>
          <w:p w14:paraId="3BAA10C5" w14:textId="77777777" w:rsidR="0076219F" w:rsidRPr="00641410" w:rsidRDefault="0076219F" w:rsidP="007350CB">
            <w:pPr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6842" w:type="dxa"/>
          </w:tcPr>
          <w:p w14:paraId="3BAA10C6" w14:textId="77777777" w:rsidR="0076219F" w:rsidRPr="00641410" w:rsidRDefault="008A57B0" w:rsidP="007350CB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Experience</w:t>
            </w:r>
          </w:p>
          <w:p w14:paraId="3BAA10C7" w14:textId="77777777" w:rsidR="008A57B0" w:rsidRPr="00641410" w:rsidRDefault="008A57B0" w:rsidP="008A57B0">
            <w:pPr>
              <w:pStyle w:val="ListParagraph"/>
              <w:numPr>
                <w:ilvl w:val="0"/>
                <w:numId w:val="11"/>
              </w:numPr>
              <w:jc w:val="both"/>
              <w:rPr>
                <w:rFonts w:cstheme="minorHAnsi"/>
                <w:color w:val="000000" w:themeColor="text1"/>
              </w:rPr>
            </w:pPr>
          </w:p>
        </w:tc>
      </w:tr>
      <w:tr w:rsidR="00641410" w:rsidRPr="00641410" w14:paraId="3BAA10CC" w14:textId="77777777" w:rsidTr="00D358BF">
        <w:trPr>
          <w:trHeight w:val="525"/>
        </w:trPr>
        <w:tc>
          <w:tcPr>
            <w:tcW w:w="2225" w:type="dxa"/>
            <w:vMerge/>
          </w:tcPr>
          <w:p w14:paraId="3BAA10C9" w14:textId="77777777" w:rsidR="0076219F" w:rsidRPr="00641410" w:rsidRDefault="0076219F" w:rsidP="007350CB">
            <w:pPr>
              <w:jc w:val="both"/>
              <w:rPr>
                <w:rFonts w:cstheme="minorHAnsi"/>
                <w:color w:val="000000" w:themeColor="text1"/>
              </w:rPr>
            </w:pPr>
          </w:p>
        </w:tc>
        <w:tc>
          <w:tcPr>
            <w:tcW w:w="6842" w:type="dxa"/>
          </w:tcPr>
          <w:p w14:paraId="3BAA10CA" w14:textId="77777777" w:rsidR="0076219F" w:rsidRPr="00641410" w:rsidRDefault="008A57B0" w:rsidP="007350CB">
            <w:pPr>
              <w:jc w:val="both"/>
              <w:rPr>
                <w:rFonts w:cstheme="minorHAnsi"/>
                <w:color w:val="000000" w:themeColor="text1"/>
              </w:rPr>
            </w:pPr>
            <w:r w:rsidRPr="00641410">
              <w:rPr>
                <w:rFonts w:cstheme="minorHAnsi"/>
                <w:color w:val="000000" w:themeColor="text1"/>
              </w:rPr>
              <w:t>Qualifications</w:t>
            </w:r>
          </w:p>
          <w:p w14:paraId="3BAA10CB" w14:textId="77777777" w:rsidR="008A57B0" w:rsidRPr="00641410" w:rsidRDefault="008A57B0" w:rsidP="008A57B0">
            <w:pPr>
              <w:pStyle w:val="ListParagraph"/>
              <w:numPr>
                <w:ilvl w:val="0"/>
                <w:numId w:val="12"/>
              </w:numPr>
              <w:jc w:val="both"/>
              <w:rPr>
                <w:rFonts w:cstheme="minorHAnsi"/>
                <w:color w:val="000000" w:themeColor="text1"/>
              </w:rPr>
            </w:pPr>
          </w:p>
        </w:tc>
      </w:tr>
    </w:tbl>
    <w:p w14:paraId="3BAA10CD" w14:textId="77777777" w:rsidR="009A1C3A" w:rsidRPr="00641410" w:rsidRDefault="009A1C3A" w:rsidP="00E1175C">
      <w:pPr>
        <w:jc w:val="center"/>
        <w:rPr>
          <w:rFonts w:cstheme="minorHAnsi"/>
        </w:rPr>
      </w:pPr>
    </w:p>
    <w:p w14:paraId="3BAA10CE" w14:textId="2A528068" w:rsidR="0076219F" w:rsidRPr="00641410" w:rsidRDefault="0076219F" w:rsidP="00E1175C">
      <w:pPr>
        <w:jc w:val="center"/>
        <w:rPr>
          <w:rFonts w:cstheme="minorHAnsi"/>
        </w:rPr>
      </w:pPr>
    </w:p>
    <w:tbl>
      <w:tblPr>
        <w:tblStyle w:val="TableGrid"/>
        <w:tblW w:w="9067" w:type="dxa"/>
        <w:tblInd w:w="-5" w:type="dxa"/>
        <w:tblLook w:val="04A0" w:firstRow="1" w:lastRow="0" w:firstColumn="1" w:lastColumn="0" w:noHBand="0" w:noVBand="1"/>
      </w:tblPr>
      <w:tblGrid>
        <w:gridCol w:w="2263"/>
        <w:gridCol w:w="6804"/>
      </w:tblGrid>
      <w:tr w:rsidR="009A1C3A" w:rsidRPr="00641410" w14:paraId="3BAA10D1" w14:textId="77777777" w:rsidTr="00502290">
        <w:tc>
          <w:tcPr>
            <w:tcW w:w="2263" w:type="dxa"/>
          </w:tcPr>
          <w:p w14:paraId="3BAA10CF" w14:textId="4B9C0D96" w:rsidR="009A1C3A" w:rsidRPr="00641410" w:rsidRDefault="002851B7" w:rsidP="00C44227">
            <w:pPr>
              <w:rPr>
                <w:rFonts w:cstheme="minorHAnsi"/>
              </w:rPr>
            </w:pPr>
            <w:r w:rsidRPr="00641410">
              <w:rPr>
                <w:rFonts w:cstheme="minorHAnsi"/>
              </w:rPr>
              <w:t>Key Accountabilities</w:t>
            </w:r>
          </w:p>
        </w:tc>
        <w:tc>
          <w:tcPr>
            <w:tcW w:w="6804" w:type="dxa"/>
          </w:tcPr>
          <w:p w14:paraId="3BAA10D0" w14:textId="77777777" w:rsidR="00E1175C" w:rsidRPr="00641410" w:rsidRDefault="002851B7" w:rsidP="00502290">
            <w:pPr>
              <w:pStyle w:val="ListParagraph"/>
              <w:numPr>
                <w:ilvl w:val="0"/>
                <w:numId w:val="3"/>
              </w:numPr>
              <w:ind w:left="325" w:hanging="284"/>
              <w:rPr>
                <w:rFonts w:cstheme="minorHAnsi"/>
              </w:rPr>
            </w:pPr>
            <w:r w:rsidRPr="00641410">
              <w:rPr>
                <w:rFonts w:cstheme="minorHAnsi"/>
              </w:rPr>
              <w:t>(Describe the key tasks or functions that relate to the Accountability)</w:t>
            </w:r>
          </w:p>
        </w:tc>
      </w:tr>
      <w:tr w:rsidR="009A1C3A" w:rsidRPr="00641410" w14:paraId="3BAA10D4" w14:textId="77777777" w:rsidTr="00502290">
        <w:tc>
          <w:tcPr>
            <w:tcW w:w="2263" w:type="dxa"/>
          </w:tcPr>
          <w:p w14:paraId="3BAA10D2" w14:textId="77777777" w:rsidR="00E5486E" w:rsidRPr="00641410" w:rsidRDefault="00E5486E">
            <w:pPr>
              <w:rPr>
                <w:rFonts w:cstheme="minorHAnsi"/>
                <w:i/>
              </w:rPr>
            </w:pPr>
          </w:p>
        </w:tc>
        <w:tc>
          <w:tcPr>
            <w:tcW w:w="6804" w:type="dxa"/>
          </w:tcPr>
          <w:p w14:paraId="3BAA10D3" w14:textId="77777777" w:rsidR="00E2441C" w:rsidRPr="00641410" w:rsidRDefault="00E2441C" w:rsidP="00502290">
            <w:pPr>
              <w:pStyle w:val="ListParagraph"/>
              <w:numPr>
                <w:ilvl w:val="0"/>
                <w:numId w:val="4"/>
              </w:numPr>
              <w:ind w:left="325" w:hanging="284"/>
              <w:rPr>
                <w:rFonts w:cstheme="minorHAnsi"/>
              </w:rPr>
            </w:pPr>
          </w:p>
        </w:tc>
      </w:tr>
      <w:tr w:rsidR="009A1C3A" w:rsidRPr="00641410" w14:paraId="3BAA10D7" w14:textId="77777777" w:rsidTr="00502290">
        <w:tc>
          <w:tcPr>
            <w:tcW w:w="2263" w:type="dxa"/>
          </w:tcPr>
          <w:p w14:paraId="3BAA10D5" w14:textId="77777777" w:rsidR="009A1C3A" w:rsidRPr="00641410" w:rsidRDefault="009A1C3A">
            <w:pPr>
              <w:rPr>
                <w:rFonts w:cstheme="minorHAnsi"/>
              </w:rPr>
            </w:pPr>
          </w:p>
        </w:tc>
        <w:tc>
          <w:tcPr>
            <w:tcW w:w="6804" w:type="dxa"/>
          </w:tcPr>
          <w:p w14:paraId="3BAA10D6" w14:textId="77777777" w:rsidR="008A57B0" w:rsidRPr="00641410" w:rsidRDefault="008A57B0" w:rsidP="00502290">
            <w:pPr>
              <w:pStyle w:val="ListParagraph"/>
              <w:numPr>
                <w:ilvl w:val="0"/>
                <w:numId w:val="4"/>
              </w:numPr>
              <w:ind w:left="325" w:hanging="284"/>
              <w:rPr>
                <w:rFonts w:cstheme="minorHAnsi"/>
              </w:rPr>
            </w:pPr>
          </w:p>
        </w:tc>
      </w:tr>
      <w:tr w:rsidR="009A1C3A" w:rsidRPr="00641410" w14:paraId="3BAA10DA" w14:textId="77777777" w:rsidTr="00502290">
        <w:tc>
          <w:tcPr>
            <w:tcW w:w="2263" w:type="dxa"/>
          </w:tcPr>
          <w:p w14:paraId="3BAA10D8" w14:textId="77777777" w:rsidR="00E5486E" w:rsidRPr="00641410" w:rsidRDefault="00E5486E">
            <w:pPr>
              <w:rPr>
                <w:rFonts w:cstheme="minorHAnsi"/>
              </w:rPr>
            </w:pPr>
          </w:p>
        </w:tc>
        <w:tc>
          <w:tcPr>
            <w:tcW w:w="6804" w:type="dxa"/>
          </w:tcPr>
          <w:p w14:paraId="3BAA10D9" w14:textId="77777777" w:rsidR="00E3324B" w:rsidRPr="00641410" w:rsidRDefault="00E3324B" w:rsidP="00502290">
            <w:pPr>
              <w:pStyle w:val="ListParagraph"/>
              <w:numPr>
                <w:ilvl w:val="0"/>
                <w:numId w:val="5"/>
              </w:numPr>
              <w:ind w:left="325" w:hanging="284"/>
              <w:rPr>
                <w:rFonts w:cstheme="minorHAnsi"/>
              </w:rPr>
            </w:pPr>
          </w:p>
        </w:tc>
      </w:tr>
      <w:tr w:rsidR="00CC05C1" w:rsidRPr="00641410" w14:paraId="3BAA10DD" w14:textId="77777777" w:rsidTr="00502290">
        <w:tc>
          <w:tcPr>
            <w:tcW w:w="2263" w:type="dxa"/>
          </w:tcPr>
          <w:p w14:paraId="3BAA10DB" w14:textId="77777777" w:rsidR="00CC05C1" w:rsidRPr="00641410" w:rsidRDefault="00CC05C1">
            <w:pPr>
              <w:rPr>
                <w:rFonts w:cstheme="minorHAnsi"/>
              </w:rPr>
            </w:pPr>
          </w:p>
        </w:tc>
        <w:tc>
          <w:tcPr>
            <w:tcW w:w="6804" w:type="dxa"/>
          </w:tcPr>
          <w:p w14:paraId="3BAA10DC" w14:textId="77777777" w:rsidR="00B47177" w:rsidRPr="00641410" w:rsidRDefault="00B47177" w:rsidP="00502290">
            <w:pPr>
              <w:pStyle w:val="ListParagraph"/>
              <w:numPr>
                <w:ilvl w:val="0"/>
                <w:numId w:val="5"/>
              </w:numPr>
              <w:ind w:left="325" w:hanging="284"/>
              <w:rPr>
                <w:rFonts w:cstheme="minorHAnsi"/>
              </w:rPr>
            </w:pPr>
          </w:p>
        </w:tc>
      </w:tr>
    </w:tbl>
    <w:p w14:paraId="3BAA10DE" w14:textId="77777777" w:rsidR="009A1C3A" w:rsidRDefault="009A1C3A"/>
    <w:sectPr w:rsidR="009A1C3A" w:rsidSect="0079639F">
      <w:headerReference w:type="default" r:id="rId8"/>
      <w:pgSz w:w="11906" w:h="16838"/>
      <w:pgMar w:top="426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91ADA" w14:textId="77777777" w:rsidR="00F324CF" w:rsidRDefault="00F324CF" w:rsidP="00AE5417">
      <w:pPr>
        <w:spacing w:after="0" w:line="240" w:lineRule="auto"/>
      </w:pPr>
      <w:r>
        <w:separator/>
      </w:r>
    </w:p>
  </w:endnote>
  <w:endnote w:type="continuationSeparator" w:id="0">
    <w:p w14:paraId="730B4B71" w14:textId="77777777" w:rsidR="00F324CF" w:rsidRDefault="00F324CF" w:rsidP="00AE5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33C50" w14:textId="77777777" w:rsidR="00F324CF" w:rsidRDefault="00F324CF" w:rsidP="00AE5417">
      <w:pPr>
        <w:spacing w:after="0" w:line="240" w:lineRule="auto"/>
      </w:pPr>
      <w:r>
        <w:separator/>
      </w:r>
    </w:p>
  </w:footnote>
  <w:footnote w:type="continuationSeparator" w:id="0">
    <w:p w14:paraId="5D3DF9D0" w14:textId="77777777" w:rsidR="00F324CF" w:rsidRDefault="00F324CF" w:rsidP="00AE5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867A3" w14:textId="177ECE4A" w:rsidR="00AE5417" w:rsidRDefault="00AE541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932C4BB" wp14:editId="147FDB4C">
          <wp:simplePos x="0" y="0"/>
          <wp:positionH relativeFrom="column">
            <wp:posOffset>4791075</wp:posOffset>
          </wp:positionH>
          <wp:positionV relativeFrom="paragraph">
            <wp:posOffset>-368300</wp:posOffset>
          </wp:positionV>
          <wp:extent cx="1755775" cy="828675"/>
          <wp:effectExtent l="0" t="0" r="0" b="9525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577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B0538"/>
    <w:multiLevelType w:val="hybridMultilevel"/>
    <w:tmpl w:val="E46479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62D2A"/>
    <w:multiLevelType w:val="hybridMultilevel"/>
    <w:tmpl w:val="D60643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3F537E"/>
    <w:multiLevelType w:val="hybridMultilevel"/>
    <w:tmpl w:val="9FD093FE"/>
    <w:lvl w:ilvl="0" w:tplc="FA2E78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47825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B270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31CC7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FA8E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BBC4D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2B665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B103B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FC9D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7F06D7C"/>
    <w:multiLevelType w:val="hybridMultilevel"/>
    <w:tmpl w:val="017C42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EF38EA"/>
    <w:multiLevelType w:val="hybridMultilevel"/>
    <w:tmpl w:val="31D4EE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A6DA9"/>
    <w:multiLevelType w:val="hybridMultilevel"/>
    <w:tmpl w:val="8A1277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500A5"/>
    <w:multiLevelType w:val="hybridMultilevel"/>
    <w:tmpl w:val="AA6C7E3C"/>
    <w:lvl w:ilvl="0" w:tplc="638E9D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E84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0E6E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9AB1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D0C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46C4A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85234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B98DC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4D608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20568F7"/>
    <w:multiLevelType w:val="hybridMultilevel"/>
    <w:tmpl w:val="53265A9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CA3F65"/>
    <w:multiLevelType w:val="hybridMultilevel"/>
    <w:tmpl w:val="4F90B852"/>
    <w:lvl w:ilvl="0" w:tplc="989E95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D2131F"/>
    <w:multiLevelType w:val="hybridMultilevel"/>
    <w:tmpl w:val="7CD2F9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153D68"/>
    <w:multiLevelType w:val="hybridMultilevel"/>
    <w:tmpl w:val="E9BA16EE"/>
    <w:lvl w:ilvl="0" w:tplc="989E9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8921D9"/>
    <w:multiLevelType w:val="hybridMultilevel"/>
    <w:tmpl w:val="5FFCC5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506626">
    <w:abstractNumId w:val="8"/>
  </w:num>
  <w:num w:numId="2" w16cid:durableId="1512377988">
    <w:abstractNumId w:val="10"/>
  </w:num>
  <w:num w:numId="3" w16cid:durableId="510724847">
    <w:abstractNumId w:val="11"/>
  </w:num>
  <w:num w:numId="4" w16cid:durableId="455829488">
    <w:abstractNumId w:val="0"/>
  </w:num>
  <w:num w:numId="5" w16cid:durableId="1802648422">
    <w:abstractNumId w:val="4"/>
  </w:num>
  <w:num w:numId="6" w16cid:durableId="223950294">
    <w:abstractNumId w:val="5"/>
  </w:num>
  <w:num w:numId="7" w16cid:durableId="1622147223">
    <w:abstractNumId w:val="6"/>
  </w:num>
  <w:num w:numId="8" w16cid:durableId="914359188">
    <w:abstractNumId w:val="2"/>
  </w:num>
  <w:num w:numId="9" w16cid:durableId="1767768339">
    <w:abstractNumId w:val="7"/>
  </w:num>
  <w:num w:numId="10" w16cid:durableId="873929800">
    <w:abstractNumId w:val="9"/>
  </w:num>
  <w:num w:numId="11" w16cid:durableId="1780565425">
    <w:abstractNumId w:val="1"/>
  </w:num>
  <w:num w:numId="12" w16cid:durableId="9236080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MzMyNbC0MDOzMDNR0lEKTi0uzszPAykwrAUALJ5pUSwAAAA="/>
  </w:docVars>
  <w:rsids>
    <w:rsidRoot w:val="006A22C5"/>
    <w:rsid w:val="000137DE"/>
    <w:rsid w:val="000E468A"/>
    <w:rsid w:val="001004AF"/>
    <w:rsid w:val="00163D01"/>
    <w:rsid w:val="00172A21"/>
    <w:rsid w:val="00181384"/>
    <w:rsid w:val="0019243D"/>
    <w:rsid w:val="001C2FED"/>
    <w:rsid w:val="002851B7"/>
    <w:rsid w:val="00285743"/>
    <w:rsid w:val="002A3A65"/>
    <w:rsid w:val="002D4F24"/>
    <w:rsid w:val="00354302"/>
    <w:rsid w:val="004102E2"/>
    <w:rsid w:val="004F6F8D"/>
    <w:rsid w:val="00502290"/>
    <w:rsid w:val="005856A8"/>
    <w:rsid w:val="00596147"/>
    <w:rsid w:val="00641410"/>
    <w:rsid w:val="0069136E"/>
    <w:rsid w:val="006A22C5"/>
    <w:rsid w:val="0076219F"/>
    <w:rsid w:val="007806EC"/>
    <w:rsid w:val="00786C2C"/>
    <w:rsid w:val="0079639F"/>
    <w:rsid w:val="007D64EA"/>
    <w:rsid w:val="00837FD3"/>
    <w:rsid w:val="008A57B0"/>
    <w:rsid w:val="009A1C3A"/>
    <w:rsid w:val="00AE5417"/>
    <w:rsid w:val="00B13CB6"/>
    <w:rsid w:val="00B47177"/>
    <w:rsid w:val="00BD1E02"/>
    <w:rsid w:val="00C44227"/>
    <w:rsid w:val="00C45224"/>
    <w:rsid w:val="00CC05C1"/>
    <w:rsid w:val="00D358BF"/>
    <w:rsid w:val="00E1175C"/>
    <w:rsid w:val="00E2441C"/>
    <w:rsid w:val="00E3324B"/>
    <w:rsid w:val="00E5486E"/>
    <w:rsid w:val="00F32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AA10A7"/>
  <w15:chartTrackingRefBased/>
  <w15:docId w15:val="{C5826DD1-FAEC-430E-8B7B-B1AF5097C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1C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32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24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E54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417"/>
  </w:style>
  <w:style w:type="paragraph" w:styleId="Footer">
    <w:name w:val="footer"/>
    <w:basedOn w:val="Normal"/>
    <w:link w:val="FooterChar"/>
    <w:uiPriority w:val="99"/>
    <w:unhideWhenUsed/>
    <w:rsid w:val="00AE54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4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8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9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42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6" ma:contentTypeDescription="Create a new document." ma:contentTypeScope="" ma:versionID="b017846e9cd600a64a3a2450a350a3c8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83333f08c24416609721cc7519701c0b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62007b6-6599-477b-9a56-ef12001595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f426398-237a-4a27-9d64-3e6d3dfc0a43}" ma:internalName="TaxCatchAll" ma:showField="CatchAllData" ma:web="ba7fdf9b-e2a1-47b1-8440-ea24a7cb9b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7fdf9b-e2a1-47b1-8440-ea24a7cb9b29" xsi:nil="true"/>
    <lcf76f155ced4ddcb4097134ff3c332f xmlns="669df25a-4e94-42dd-9fe7-b9a908fb92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BC81DF-7002-4B1B-AB01-05CF3F52FD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80B69B-9FBE-435F-B0DF-F6408360AB45}"/>
</file>

<file path=customXml/itemProps3.xml><?xml version="1.0" encoding="utf-8"?>
<ds:datastoreItem xmlns:ds="http://schemas.openxmlformats.org/officeDocument/2006/customXml" ds:itemID="{80C72E53-9C35-4CF9-988C-3CF4D4AEE90E}"/>
</file>

<file path=customXml/itemProps4.xml><?xml version="1.0" encoding="utf-8"?>
<ds:datastoreItem xmlns:ds="http://schemas.openxmlformats.org/officeDocument/2006/customXml" ds:itemID="{79AD7392-8E15-4A0E-AD70-E8A4A105B7E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Hofman</dc:creator>
  <cp:keywords/>
  <dc:description/>
  <cp:lastModifiedBy>Nina Papadopoulos</cp:lastModifiedBy>
  <cp:revision>4</cp:revision>
  <cp:lastPrinted>2015-02-10T23:34:00Z</cp:lastPrinted>
  <dcterms:created xsi:type="dcterms:W3CDTF">2022-09-02T04:24:00Z</dcterms:created>
  <dcterms:modified xsi:type="dcterms:W3CDTF">2022-09-02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